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B78576" w14:textId="0745F8D6" w:rsidR="000D0E1C" w:rsidRDefault="000D0E1C" w:rsidP="000D0E1C">
      <w:pPr>
        <w:ind w:left="6120"/>
        <w:rPr>
          <w:b/>
          <w:bCs/>
          <w:color w:val="70AD47" w:themeColor="accent6"/>
        </w:rPr>
      </w:pPr>
    </w:p>
    <w:p w14:paraId="75BD9A3B" w14:textId="2267EBE8" w:rsidR="00CD27E7" w:rsidRPr="00CD27E7" w:rsidRDefault="005D4920" w:rsidP="00CD27E7">
      <w:r w:rsidRPr="007F0E2C">
        <w:rPr>
          <w:b/>
          <w:bCs/>
          <w:noProof/>
          <w:color w:val="70AD47" w:themeColor="accent6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426899E" wp14:editId="55EB8F62">
                <wp:simplePos x="0" y="0"/>
                <wp:positionH relativeFrom="column">
                  <wp:posOffset>1335019</wp:posOffset>
                </wp:positionH>
                <wp:positionV relativeFrom="paragraph">
                  <wp:posOffset>27305</wp:posOffset>
                </wp:positionV>
                <wp:extent cx="3362960" cy="357505"/>
                <wp:effectExtent l="0" t="0" r="8890" b="444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62960" cy="357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A36CA4" w14:textId="1F85BD64" w:rsidR="007F0E2C" w:rsidRPr="004A631A" w:rsidRDefault="007F0E2C">
                            <w:pPr>
                              <w:rPr>
                                <w:rFonts w:ascii="Cambria" w:hAnsi="Cambria" w:cs="NudiUni01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D650D4">
                              <w:rPr>
                                <w:rFonts w:ascii="NudiUni01k" w:hAnsi="NudiUni01k" w:cs="NudiUni01k"/>
                                <w:b/>
                                <w:bCs/>
                                <w:sz w:val="28"/>
                                <w:szCs w:val="28"/>
                                <w:cs/>
                                <w:lang w:bidi="kn-IN"/>
                              </w:rPr>
                              <w:t>ಕಡ್ಡಾಯವಾಗಿ</w:t>
                            </w:r>
                            <w:proofErr w:type="spellEnd"/>
                            <w:r w:rsidRPr="00D650D4">
                              <w:rPr>
                                <w:rFonts w:ascii="NudiUni01k" w:hAnsi="NudiUni01k" w:cs="NudiUni01k"/>
                                <w:b/>
                                <w:bCs/>
                                <w:sz w:val="28"/>
                                <w:szCs w:val="28"/>
                                <w:lang w:bidi="kn-IN"/>
                              </w:rPr>
                              <w:t xml:space="preserve"> </w:t>
                            </w:r>
                            <w:proofErr w:type="spellStart"/>
                            <w:r w:rsidRPr="00D650D4">
                              <w:rPr>
                                <w:rFonts w:ascii="NudiUni01k" w:hAnsi="NudiUni01k" w:cs="NudiUni01k"/>
                                <w:b/>
                                <w:bCs/>
                                <w:sz w:val="28"/>
                                <w:szCs w:val="28"/>
                                <w:cs/>
                                <w:lang w:bidi="kn-IN"/>
                              </w:rPr>
                              <w:t>ಹೇಲ್ಮೆಟ್</w:t>
                            </w:r>
                            <w:proofErr w:type="spellEnd"/>
                            <w:r w:rsidRPr="00D650D4">
                              <w:rPr>
                                <w:rFonts w:ascii="NudiUni01k" w:hAnsi="NudiUni01k" w:cs="NudiUni01k"/>
                                <w:b/>
                                <w:bCs/>
                                <w:sz w:val="28"/>
                                <w:szCs w:val="28"/>
                                <w:lang w:bidi="kn-IN"/>
                              </w:rPr>
                              <w:t xml:space="preserve"> </w:t>
                            </w:r>
                            <w:r w:rsidRPr="00D650D4">
                              <w:rPr>
                                <w:rFonts w:ascii="NudiUni01k" w:hAnsi="NudiUni01k" w:cs="NudiUni01k"/>
                                <w:b/>
                                <w:bCs/>
                                <w:sz w:val="28"/>
                                <w:szCs w:val="28"/>
                                <w:cs/>
                                <w:lang w:bidi="kn-IN"/>
                              </w:rPr>
                              <w:t>ಮತ್ತು</w:t>
                            </w:r>
                            <w:r w:rsidRPr="00D650D4">
                              <w:rPr>
                                <w:rFonts w:ascii="NudiUni01k" w:hAnsi="NudiUni01k" w:cs="NudiUni01k"/>
                                <w:b/>
                                <w:bCs/>
                                <w:sz w:val="28"/>
                                <w:szCs w:val="28"/>
                                <w:lang w:bidi="kn-IN"/>
                              </w:rPr>
                              <w:t xml:space="preserve"> </w:t>
                            </w:r>
                            <w:proofErr w:type="spellStart"/>
                            <w:r w:rsidRPr="00D650D4">
                              <w:rPr>
                                <w:rFonts w:ascii="NudiUni01k" w:hAnsi="NudiUni01k" w:cs="NudiUni01k"/>
                                <w:b/>
                                <w:bCs/>
                                <w:sz w:val="28"/>
                                <w:szCs w:val="28"/>
                                <w:cs/>
                                <w:lang w:bidi="kn-IN"/>
                              </w:rPr>
                              <w:t>ಸೀಟ್</w:t>
                            </w:r>
                            <w:proofErr w:type="spellEnd"/>
                            <w:r w:rsidRPr="00D650D4">
                              <w:rPr>
                                <w:rFonts w:ascii="NudiUni01k" w:hAnsi="NudiUni01k" w:cs="NudiUni01k"/>
                                <w:b/>
                                <w:bCs/>
                                <w:sz w:val="28"/>
                                <w:szCs w:val="28"/>
                                <w:cs/>
                                <w:lang w:bidi="kn-IN"/>
                              </w:rPr>
                              <w:t xml:space="preserve"> </w:t>
                            </w:r>
                            <w:proofErr w:type="spellStart"/>
                            <w:r w:rsidRPr="00D650D4">
                              <w:rPr>
                                <w:rFonts w:ascii="NudiUni01k" w:hAnsi="NudiUni01k" w:cs="NudiUni01k"/>
                                <w:b/>
                                <w:bCs/>
                                <w:sz w:val="28"/>
                                <w:szCs w:val="28"/>
                                <w:cs/>
                                <w:lang w:bidi="kn-IN"/>
                              </w:rPr>
                              <w:t>ಬೆಲ್ಟ್</w:t>
                            </w:r>
                            <w:proofErr w:type="spellEnd"/>
                            <w:r w:rsidRPr="00D650D4">
                              <w:rPr>
                                <w:rFonts w:ascii="NudiUni01k" w:hAnsi="NudiUni01k" w:cs="NudiUni01k"/>
                                <w:b/>
                                <w:bCs/>
                                <w:sz w:val="28"/>
                                <w:szCs w:val="28"/>
                                <w:lang w:bidi="kn-IN"/>
                              </w:rPr>
                              <w:t xml:space="preserve"> </w:t>
                            </w:r>
                            <w:proofErr w:type="spellStart"/>
                            <w:r w:rsidRPr="00D650D4">
                              <w:rPr>
                                <w:rFonts w:ascii="NudiUni01k" w:hAnsi="NudiUni01k" w:cs="NudiUni01k"/>
                                <w:b/>
                                <w:bCs/>
                                <w:sz w:val="28"/>
                                <w:szCs w:val="28"/>
                                <w:cs/>
                                <w:lang w:bidi="kn-IN"/>
                              </w:rPr>
                              <w:t>ಧರಿಸಿ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26899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5.1pt;margin-top:2.15pt;width:264.8pt;height:28.1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" stroked="f">
                <v:textbox>
                  <w:txbxContent>
                    <w:p w14:paraId="6CA36CA4" w14:textId="1F85BD64" w:rsidR="007F0E2C" w:rsidRPr="004A631A" w:rsidRDefault="007F0E2C">
                      <w:pPr>
                        <w:rPr>
                          <w:rFonts w:ascii="Cambria" w:hAnsi="Cambria" w:cs="NudiUni01k"/>
                          <w:b/>
                          <w:bCs/>
                          <w:sz w:val="28"/>
                          <w:szCs w:val="28"/>
                        </w:rPr>
                      </w:pPr>
                      <w:proofErr w:type="spellStart"/>
                      <w:r w:rsidRPr="00D650D4">
                        <w:rPr>
                          <w:rFonts w:ascii="NudiUni01k" w:hAnsi="NudiUni01k" w:cs="NudiUni01k"/>
                          <w:b/>
                          <w:bCs/>
                          <w:sz w:val="28"/>
                          <w:szCs w:val="28"/>
                          <w:cs/>
                          <w:lang w:bidi="kn-IN"/>
                        </w:rPr>
                        <w:t>ಕಡ್ಡಾಯವಾಗಿ</w:t>
                      </w:r>
                      <w:proofErr w:type="spellEnd"/>
                      <w:r w:rsidRPr="00D650D4">
                        <w:rPr>
                          <w:rFonts w:ascii="NudiUni01k" w:hAnsi="NudiUni01k" w:cs="NudiUni01k"/>
                          <w:b/>
                          <w:bCs/>
                          <w:sz w:val="28"/>
                          <w:szCs w:val="28"/>
                          <w:lang w:bidi="kn-IN"/>
                        </w:rPr>
                        <w:t xml:space="preserve"> </w:t>
                      </w:r>
                      <w:proofErr w:type="spellStart"/>
                      <w:r w:rsidRPr="00D650D4">
                        <w:rPr>
                          <w:rFonts w:ascii="NudiUni01k" w:hAnsi="NudiUni01k" w:cs="NudiUni01k"/>
                          <w:b/>
                          <w:bCs/>
                          <w:sz w:val="28"/>
                          <w:szCs w:val="28"/>
                          <w:cs/>
                          <w:lang w:bidi="kn-IN"/>
                        </w:rPr>
                        <w:t>ಹೇಲ್ಮೆಟ್</w:t>
                      </w:r>
                      <w:proofErr w:type="spellEnd"/>
                      <w:r w:rsidRPr="00D650D4">
                        <w:rPr>
                          <w:rFonts w:ascii="NudiUni01k" w:hAnsi="NudiUni01k" w:cs="NudiUni01k"/>
                          <w:b/>
                          <w:bCs/>
                          <w:sz w:val="28"/>
                          <w:szCs w:val="28"/>
                          <w:lang w:bidi="kn-IN"/>
                        </w:rPr>
                        <w:t xml:space="preserve"> </w:t>
                      </w:r>
                      <w:r w:rsidRPr="00D650D4">
                        <w:rPr>
                          <w:rFonts w:ascii="NudiUni01k" w:hAnsi="NudiUni01k" w:cs="NudiUni01k"/>
                          <w:b/>
                          <w:bCs/>
                          <w:sz w:val="28"/>
                          <w:szCs w:val="28"/>
                          <w:cs/>
                          <w:lang w:bidi="kn-IN"/>
                        </w:rPr>
                        <w:t>ಮತ್ತು</w:t>
                      </w:r>
                      <w:r w:rsidRPr="00D650D4">
                        <w:rPr>
                          <w:rFonts w:ascii="NudiUni01k" w:hAnsi="NudiUni01k" w:cs="NudiUni01k"/>
                          <w:b/>
                          <w:bCs/>
                          <w:sz w:val="28"/>
                          <w:szCs w:val="28"/>
                          <w:lang w:bidi="kn-IN"/>
                        </w:rPr>
                        <w:t xml:space="preserve"> </w:t>
                      </w:r>
                      <w:proofErr w:type="spellStart"/>
                      <w:r w:rsidRPr="00D650D4">
                        <w:rPr>
                          <w:rFonts w:ascii="NudiUni01k" w:hAnsi="NudiUni01k" w:cs="NudiUni01k"/>
                          <w:b/>
                          <w:bCs/>
                          <w:sz w:val="28"/>
                          <w:szCs w:val="28"/>
                          <w:cs/>
                          <w:lang w:bidi="kn-IN"/>
                        </w:rPr>
                        <w:t>ಸೀಟ್</w:t>
                      </w:r>
                      <w:proofErr w:type="spellEnd"/>
                      <w:r w:rsidRPr="00D650D4">
                        <w:rPr>
                          <w:rFonts w:ascii="NudiUni01k" w:hAnsi="NudiUni01k" w:cs="NudiUni01k"/>
                          <w:b/>
                          <w:bCs/>
                          <w:sz w:val="28"/>
                          <w:szCs w:val="28"/>
                          <w:cs/>
                          <w:lang w:bidi="kn-IN"/>
                        </w:rPr>
                        <w:t xml:space="preserve"> </w:t>
                      </w:r>
                      <w:proofErr w:type="spellStart"/>
                      <w:r w:rsidRPr="00D650D4">
                        <w:rPr>
                          <w:rFonts w:ascii="NudiUni01k" w:hAnsi="NudiUni01k" w:cs="NudiUni01k"/>
                          <w:b/>
                          <w:bCs/>
                          <w:sz w:val="28"/>
                          <w:szCs w:val="28"/>
                          <w:cs/>
                          <w:lang w:bidi="kn-IN"/>
                        </w:rPr>
                        <w:t>ಬೆಲ್ಟ್</w:t>
                      </w:r>
                      <w:proofErr w:type="spellEnd"/>
                      <w:r w:rsidRPr="00D650D4">
                        <w:rPr>
                          <w:rFonts w:ascii="NudiUni01k" w:hAnsi="NudiUni01k" w:cs="NudiUni01k"/>
                          <w:b/>
                          <w:bCs/>
                          <w:sz w:val="28"/>
                          <w:szCs w:val="28"/>
                          <w:lang w:bidi="kn-IN"/>
                        </w:rPr>
                        <w:t xml:space="preserve"> </w:t>
                      </w:r>
                      <w:proofErr w:type="spellStart"/>
                      <w:r w:rsidRPr="00D650D4">
                        <w:rPr>
                          <w:rFonts w:ascii="NudiUni01k" w:hAnsi="NudiUni01k" w:cs="NudiUni01k"/>
                          <w:b/>
                          <w:bCs/>
                          <w:sz w:val="28"/>
                          <w:szCs w:val="28"/>
                          <w:cs/>
                          <w:lang w:bidi="kn-IN"/>
                        </w:rPr>
                        <w:t>ಧರಿಸಿ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6438942" w14:textId="40739062" w:rsidR="00CD27E7" w:rsidRPr="00CD27E7" w:rsidRDefault="007F0E2C" w:rsidP="00CD27E7">
      <w:r w:rsidRPr="000101C2">
        <w:rPr>
          <w:b/>
          <w:bCs/>
          <w:noProof/>
          <w:color w:val="70AD47" w:themeColor="accent6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75778A3" wp14:editId="6580C13B">
                <wp:simplePos x="0" y="0"/>
                <wp:positionH relativeFrom="column">
                  <wp:posOffset>2409190</wp:posOffset>
                </wp:positionH>
                <wp:positionV relativeFrom="paragraph">
                  <wp:posOffset>139148</wp:posOffset>
                </wp:positionV>
                <wp:extent cx="1597660" cy="325755"/>
                <wp:effectExtent l="0" t="0" r="21590" b="1714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7660" cy="3257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32"/>
                                <w:szCs w:val="32"/>
                                <w:lang w:eastAsia="en-IN"/>
                              </w:rPr>
                              <w:id w:val="1574927054"/>
                              <w:placeholder>
                                <w:docPart w:val="DefaultPlaceholder_-1854013440"/>
                              </w:placeholder>
                              <w:text/>
                            </w:sdtPr>
                            <w:sdtContent>
                              <w:p w14:paraId="41562C37" w14:textId="52A5EBF9" w:rsidR="000101C2" w:rsidRPr="00340FAB" w:rsidRDefault="007E585F" w:rsidP="00265A36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ascii="Arial" w:eastAsia="Times New Roman" w:hAnsi="Arial" w:cs="Arial"/>
                                    <w:b/>
                                    <w:bCs/>
                                    <w:sz w:val="32"/>
                                    <w:szCs w:val="32"/>
                                    <w:lang w:eastAsia="en-IN"/>
                                  </w:rPr>
                                </w:pPr>
                                <w:r w:rsidRPr="00340FAB">
                                  <w:rPr>
                                    <w:rFonts w:ascii="Arial" w:eastAsia="Times New Roman" w:hAnsi="Arial" w:cs="Arial"/>
                                    <w:b/>
                                    <w:bCs/>
                                    <w:sz w:val="32"/>
                                    <w:szCs w:val="32"/>
                                    <w:lang w:eastAsia="en-IN"/>
                                  </w:rPr>
                                  <w:t>{{Registration}}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5778A3" id="_x0000_s1027" type="#_x0000_t202" style="position:absolute;margin-left:189.7pt;margin-top:10.95pt;width:125.8pt;height:25.6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" strokecolor="black [3213]">
                <v:textbox>
                  <w:txbxContent>
                    <w:sdt>
                      <w:sdtPr>
                        <w:rPr>
                          <w:rFonts w:ascii="Arial" w:eastAsia="Times New Roman" w:hAnsi="Arial" w:cs="Arial"/>
                          <w:b/>
                          <w:bCs/>
                          <w:sz w:val="32"/>
                          <w:szCs w:val="32"/>
                          <w:lang w:eastAsia="en-IN"/>
                        </w:rPr>
                        <w:id w:val="1574927054"/>
                        <w:placeholder>
                          <w:docPart w:val="DefaultPlaceholder_-1854013440"/>
                        </w:placeholder>
                        <w:text/>
                      </w:sdtPr>
                      <w:sdtContent>
                        <w:p w14:paraId="41562C37" w14:textId="52A5EBF9" w:rsidR="000101C2" w:rsidRPr="00340FAB" w:rsidRDefault="007E585F" w:rsidP="00265A36">
                          <w:pPr>
                            <w:spacing w:after="0" w:line="240" w:lineRule="auto"/>
                            <w:jc w:val="center"/>
                            <w:rPr>
                              <w:rFonts w:ascii="Arial" w:eastAsia="Times New Roman" w:hAnsi="Arial" w:cs="Arial"/>
                              <w:b/>
                              <w:bCs/>
                              <w:sz w:val="32"/>
                              <w:szCs w:val="32"/>
                              <w:lang w:eastAsia="en-IN"/>
                            </w:rPr>
                          </w:pPr>
                          <w:r w:rsidRPr="00340FAB">
                            <w:rPr>
                              <w:rFonts w:ascii="Arial" w:eastAsia="Times New Roman" w:hAnsi="Arial" w:cs="Arial"/>
                              <w:b/>
                              <w:bCs/>
                              <w:sz w:val="32"/>
                              <w:szCs w:val="32"/>
                              <w:lang w:eastAsia="en-IN"/>
                            </w:rPr>
                            <w:t>{{Registration}}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</w:p>
    <w:p w14:paraId="22E463DD" w14:textId="4D9E065A" w:rsidR="00CD27E7" w:rsidRPr="00CD27E7" w:rsidRDefault="00CD27E7" w:rsidP="00CD27E7"/>
    <w:p w14:paraId="2AC449E8" w14:textId="475406A6" w:rsidR="00CD27E7" w:rsidRPr="00CD27E7" w:rsidRDefault="00CD27E7" w:rsidP="00CD27E7"/>
    <w:p w14:paraId="7D8FDF13" w14:textId="53CE2446" w:rsidR="00CD27E7" w:rsidRPr="00CD27E7" w:rsidRDefault="00CD27E7" w:rsidP="00CD27E7"/>
    <w:p w14:paraId="7788163A" w14:textId="039F01AF" w:rsidR="00CD27E7" w:rsidRPr="00CD27E7" w:rsidRDefault="00B43A05" w:rsidP="00CD27E7">
      <w:r w:rsidRPr="000101C2">
        <w:rPr>
          <w:b/>
          <w:bCs/>
          <w:noProof/>
          <w:color w:val="70AD47" w:themeColor="accent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64B56E3" wp14:editId="37DEFE73">
                <wp:simplePos x="0" y="0"/>
                <wp:positionH relativeFrom="column">
                  <wp:posOffset>3816350</wp:posOffset>
                </wp:positionH>
                <wp:positionV relativeFrom="paragraph">
                  <wp:posOffset>46686</wp:posOffset>
                </wp:positionV>
                <wp:extent cx="3776345" cy="26987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6345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8AA558" w14:textId="72874217" w:rsidR="000101C2" w:rsidRPr="00D83B0B" w:rsidRDefault="007E585F" w:rsidP="007E585F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D83B0B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 xml:space="preserve">{{Name}}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4B56E3" id="_x0000_s1028" type="#_x0000_t202" style="position:absolute;margin-left:300.5pt;margin-top:3.7pt;width:297.35pt;height:21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" stroked="f">
                <v:textbox>
                  <w:txbxContent>
                    <w:p w14:paraId="228AA558" w14:textId="72874217" w:rsidR="000101C2" w:rsidRPr="00D83B0B" w:rsidRDefault="007E585F" w:rsidP="007E585F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</w:pPr>
                      <w:r w:rsidRPr="00D83B0B">
                        <w:rPr>
                          <w:rFonts w:ascii="Arial" w:eastAsia="Times New Roman" w:hAnsi="Arial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 xml:space="preserve">{{Name}}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4985625" w14:textId="3F95DE93" w:rsidR="00CD27E7" w:rsidRPr="00CD27E7" w:rsidRDefault="00253E54" w:rsidP="00CD27E7">
      <w:r w:rsidRPr="000101C2">
        <w:rPr>
          <w:b/>
          <w:bCs/>
          <w:noProof/>
          <w:color w:val="70AD47" w:themeColor="accent6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55EC415" wp14:editId="55941FE5">
                <wp:simplePos x="0" y="0"/>
                <wp:positionH relativeFrom="column">
                  <wp:posOffset>3816350</wp:posOffset>
                </wp:positionH>
                <wp:positionV relativeFrom="paragraph">
                  <wp:posOffset>79071</wp:posOffset>
                </wp:positionV>
                <wp:extent cx="3848100" cy="86614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48100" cy="866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EC9DA0" w14:textId="12EAC750" w:rsidR="00253E54" w:rsidRPr="00A86AC9" w:rsidRDefault="007E585F" w:rsidP="00F74D90">
                            <w:pPr>
                              <w:spacing w:line="528" w:lineRule="auto"/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9"/>
                                <w:szCs w:val="19"/>
                                <w:lang w:eastAsia="en-IN"/>
                              </w:rPr>
                            </w:pPr>
                            <w:r w:rsidRPr="00A86AC9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8"/>
                                <w:szCs w:val="18"/>
                                <w:lang w:eastAsia="en-IN"/>
                              </w:rPr>
                              <w:t>{{Address}</w:t>
                            </w:r>
                            <w:proofErr w:type="gramStart"/>
                            <w:r w:rsidR="00FD2F3C" w:rsidRPr="00A86AC9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8"/>
                                <w:szCs w:val="18"/>
                                <w:lang w:eastAsia="en-IN"/>
                              </w:rPr>
                              <w:t>}</w:t>
                            </w:r>
                            <w:r w:rsidR="00442295" w:rsidRPr="00A86AC9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8"/>
                                <w:szCs w:val="18"/>
                                <w:lang w:eastAsia="en-IN"/>
                              </w:rPr>
                              <w:t xml:space="preserve"> </w:t>
                            </w:r>
                            <w:r w:rsidR="00FD2F3C" w:rsidRPr="00A86AC9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8"/>
                                <w:szCs w:val="18"/>
                                <w:lang w:eastAsia="en-IN"/>
                              </w:rPr>
                              <w:t>,</w:t>
                            </w:r>
                            <w:proofErr w:type="gramEnd"/>
                            <w:r w:rsidR="00FD2F3C" w:rsidRPr="00A86AC9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9"/>
                                <w:szCs w:val="19"/>
                                <w:lang w:eastAsia="en-IN"/>
                              </w:rPr>
                              <w:t xml:space="preserve"> {</w:t>
                            </w:r>
                            <w:r w:rsidRPr="00A86AC9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9"/>
                                <w:szCs w:val="19"/>
                                <w:lang w:eastAsia="en-IN"/>
                              </w:rPr>
                              <w:t>{</w:t>
                            </w:r>
                            <w:r w:rsidR="00025A0A" w:rsidRPr="00A86AC9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9"/>
                                <w:szCs w:val="19"/>
                                <w:lang w:eastAsia="en-IN"/>
                              </w:rPr>
                              <w:t>Number</w:t>
                            </w:r>
                            <w:r w:rsidRPr="00A86AC9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9"/>
                                <w:szCs w:val="19"/>
                                <w:lang w:eastAsia="en-IN"/>
                              </w:rPr>
                              <w:t>}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5EC415" id="_x0000_s1029" type="#_x0000_t202" style="position:absolute;margin-left:300.5pt;margin-top:6.25pt;width:303pt;height:68.2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2DrQEQIAAP0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" stroked="f">
                <v:textbox>
                  <w:txbxContent>
                    <w:p w14:paraId="71EC9DA0" w14:textId="12EAC750" w:rsidR="00253E54" w:rsidRPr="00A86AC9" w:rsidRDefault="007E585F" w:rsidP="00F74D90">
                      <w:pPr>
                        <w:spacing w:line="528" w:lineRule="auto"/>
                        <w:rPr>
                          <w:rFonts w:ascii="Arial" w:eastAsia="Times New Roman" w:hAnsi="Arial" w:cs="Arial"/>
                          <w:b/>
                          <w:bCs/>
                          <w:sz w:val="19"/>
                          <w:szCs w:val="19"/>
                          <w:lang w:eastAsia="en-IN"/>
                        </w:rPr>
                      </w:pPr>
                      <w:r w:rsidRPr="00A86AC9">
                        <w:rPr>
                          <w:rFonts w:ascii="Arial" w:eastAsia="Times New Roman" w:hAnsi="Arial" w:cs="Arial"/>
                          <w:b/>
                          <w:bCs/>
                          <w:sz w:val="18"/>
                          <w:szCs w:val="18"/>
                          <w:lang w:eastAsia="en-IN"/>
                        </w:rPr>
                        <w:t>{{Address}</w:t>
                      </w:r>
                      <w:proofErr w:type="gramStart"/>
                      <w:r w:rsidR="00FD2F3C" w:rsidRPr="00A86AC9">
                        <w:rPr>
                          <w:rFonts w:ascii="Arial" w:eastAsia="Times New Roman" w:hAnsi="Arial" w:cs="Arial"/>
                          <w:b/>
                          <w:bCs/>
                          <w:sz w:val="18"/>
                          <w:szCs w:val="18"/>
                          <w:lang w:eastAsia="en-IN"/>
                        </w:rPr>
                        <w:t>}</w:t>
                      </w:r>
                      <w:r w:rsidR="00442295" w:rsidRPr="00A86AC9">
                        <w:rPr>
                          <w:rFonts w:ascii="Arial" w:eastAsia="Times New Roman" w:hAnsi="Arial" w:cs="Arial"/>
                          <w:b/>
                          <w:bCs/>
                          <w:sz w:val="18"/>
                          <w:szCs w:val="18"/>
                          <w:lang w:eastAsia="en-IN"/>
                        </w:rPr>
                        <w:t xml:space="preserve"> </w:t>
                      </w:r>
                      <w:r w:rsidR="00FD2F3C" w:rsidRPr="00A86AC9">
                        <w:rPr>
                          <w:rFonts w:ascii="Arial" w:eastAsia="Times New Roman" w:hAnsi="Arial" w:cs="Arial"/>
                          <w:b/>
                          <w:bCs/>
                          <w:sz w:val="18"/>
                          <w:szCs w:val="18"/>
                          <w:lang w:eastAsia="en-IN"/>
                        </w:rPr>
                        <w:t>,</w:t>
                      </w:r>
                      <w:proofErr w:type="gramEnd"/>
                      <w:r w:rsidR="00FD2F3C" w:rsidRPr="00A86AC9">
                        <w:rPr>
                          <w:rFonts w:ascii="Arial" w:eastAsia="Times New Roman" w:hAnsi="Arial" w:cs="Arial"/>
                          <w:b/>
                          <w:bCs/>
                          <w:sz w:val="19"/>
                          <w:szCs w:val="19"/>
                          <w:lang w:eastAsia="en-IN"/>
                        </w:rPr>
                        <w:t xml:space="preserve"> {</w:t>
                      </w:r>
                      <w:r w:rsidRPr="00A86AC9">
                        <w:rPr>
                          <w:rFonts w:ascii="Arial" w:eastAsia="Times New Roman" w:hAnsi="Arial" w:cs="Arial"/>
                          <w:b/>
                          <w:bCs/>
                          <w:sz w:val="19"/>
                          <w:szCs w:val="19"/>
                          <w:lang w:eastAsia="en-IN"/>
                        </w:rPr>
                        <w:t>{</w:t>
                      </w:r>
                      <w:r w:rsidR="00025A0A" w:rsidRPr="00A86AC9">
                        <w:rPr>
                          <w:rFonts w:ascii="Arial" w:eastAsia="Times New Roman" w:hAnsi="Arial" w:cs="Arial"/>
                          <w:b/>
                          <w:bCs/>
                          <w:sz w:val="19"/>
                          <w:szCs w:val="19"/>
                          <w:lang w:eastAsia="en-IN"/>
                        </w:rPr>
                        <w:t>Number</w:t>
                      </w:r>
                      <w:r w:rsidRPr="00A86AC9">
                        <w:rPr>
                          <w:rFonts w:ascii="Arial" w:eastAsia="Times New Roman" w:hAnsi="Arial" w:cs="Arial"/>
                          <w:b/>
                          <w:bCs/>
                          <w:sz w:val="19"/>
                          <w:szCs w:val="19"/>
                          <w:lang w:eastAsia="en-IN"/>
                        </w:rPr>
                        <w:t>}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C89C88A" w14:textId="3A262E44" w:rsidR="00CD27E7" w:rsidRPr="00CD27E7" w:rsidRDefault="00B840CB" w:rsidP="00CD27E7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781032FB" wp14:editId="14E911A8">
                <wp:simplePos x="0" y="0"/>
                <wp:positionH relativeFrom="column">
                  <wp:posOffset>691515</wp:posOffset>
                </wp:positionH>
                <wp:positionV relativeFrom="paragraph">
                  <wp:posOffset>54279</wp:posOffset>
                </wp:positionV>
                <wp:extent cx="1931670" cy="969645"/>
                <wp:effectExtent l="0" t="0" r="0" b="190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31670" cy="9696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361E57" w14:textId="094DF2FD" w:rsidR="0034370D" w:rsidRDefault="0034370D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4370D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FROM:</w:t>
                            </w:r>
                            <w:r w:rsidR="00B840CB" w:rsidRPr="0034370D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101723A3" w14:textId="77777777" w:rsidR="0034370D" w:rsidRDefault="00B840CB" w:rsidP="0034370D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4370D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Regional Transport Office,</w:t>
                            </w:r>
                            <w:r w:rsidR="0034370D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596BDA17" w14:textId="20E852BA" w:rsidR="00B840CB" w:rsidRPr="0034370D" w:rsidRDefault="00B840CB" w:rsidP="0034370D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4370D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Belagavi</w:t>
                            </w:r>
                            <w:r w:rsidR="0034370D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, Karnatak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1032FB" id="_x0000_s1030" type="#_x0000_t202" style="position:absolute;margin-left:54.45pt;margin-top:4.25pt;width:152.1pt;height:76.3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" stroked="f">
                <v:textbox>
                  <w:txbxContent>
                    <w:p w14:paraId="5B361E57" w14:textId="094DF2FD" w:rsidR="0034370D" w:rsidRDefault="0034370D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34370D">
                        <w:rPr>
                          <w:b/>
                          <w:bCs/>
                          <w:sz w:val="24"/>
                          <w:szCs w:val="24"/>
                        </w:rPr>
                        <w:t>FROM:</w:t>
                      </w:r>
                      <w:r w:rsidR="00B840CB" w:rsidRPr="0034370D">
                        <w:rPr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</w:p>
                    <w:p w14:paraId="101723A3" w14:textId="77777777" w:rsidR="0034370D" w:rsidRDefault="00B840CB" w:rsidP="0034370D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34370D">
                        <w:rPr>
                          <w:b/>
                          <w:bCs/>
                          <w:sz w:val="24"/>
                          <w:szCs w:val="24"/>
                        </w:rPr>
                        <w:t>Regional Transport Office,</w:t>
                      </w:r>
                      <w:r w:rsidR="0034370D">
                        <w:rPr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</w:p>
                    <w:p w14:paraId="596BDA17" w14:textId="20E852BA" w:rsidR="00B840CB" w:rsidRPr="0034370D" w:rsidRDefault="00B840CB" w:rsidP="0034370D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34370D">
                        <w:rPr>
                          <w:b/>
                          <w:bCs/>
                          <w:sz w:val="24"/>
                          <w:szCs w:val="24"/>
                        </w:rPr>
                        <w:t>Belagavi</w:t>
                      </w:r>
                      <w:r w:rsidR="0034370D">
                        <w:rPr>
                          <w:b/>
                          <w:bCs/>
                          <w:sz w:val="24"/>
                          <w:szCs w:val="24"/>
                        </w:rPr>
                        <w:t>, Karnatak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0147537" w14:textId="4AFC3FFA" w:rsidR="00CD27E7" w:rsidRPr="00025A0A" w:rsidRDefault="00CC4406" w:rsidP="00025A0A">
      <w:r w:rsidRPr="00253E54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A035200" wp14:editId="74177CB8">
                <wp:simplePos x="0" y="0"/>
                <wp:positionH relativeFrom="column">
                  <wp:posOffset>5756275</wp:posOffset>
                </wp:positionH>
                <wp:positionV relativeFrom="paragraph">
                  <wp:posOffset>435914</wp:posOffset>
                </wp:positionV>
                <wp:extent cx="1677670" cy="429260"/>
                <wp:effectExtent l="0" t="0" r="0" b="889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7670" cy="429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CEEE35" w14:textId="7FB1D4FF" w:rsidR="00253E54" w:rsidRPr="00B43A05" w:rsidRDefault="00B43A05" w:rsidP="00253E54">
                            <w:pPr>
                              <w:jc w:val="center"/>
                              <w:rPr>
                                <w:spacing w:val="176"/>
                                <w:sz w:val="40"/>
                                <w:szCs w:val="40"/>
                              </w:rPr>
                            </w:pPr>
                            <w:r w:rsidRPr="00B43A05">
                              <w:rPr>
                                <w:spacing w:val="176"/>
                                <w:sz w:val="40"/>
                                <w:szCs w:val="40"/>
                              </w:rPr>
                              <w:t>{{</w:t>
                            </w:r>
                            <w:proofErr w:type="spellStart"/>
                            <w:r w:rsidRPr="00B43A05">
                              <w:rPr>
                                <w:spacing w:val="176"/>
                                <w:sz w:val="40"/>
                                <w:szCs w:val="40"/>
                              </w:rPr>
                              <w:t>Pin</w:t>
                            </w:r>
                            <w:r w:rsidR="009227E4">
                              <w:rPr>
                                <w:spacing w:val="176"/>
                                <w:sz w:val="40"/>
                                <w:szCs w:val="40"/>
                              </w:rPr>
                              <w:t>code</w:t>
                            </w:r>
                            <w:proofErr w:type="spellEnd"/>
                            <w:r w:rsidRPr="00B43A05">
                              <w:rPr>
                                <w:spacing w:val="176"/>
                                <w:sz w:val="40"/>
                                <w:szCs w:val="40"/>
                              </w:rPr>
                              <w:t>}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035200" id="_x0000_s1031" type="#_x0000_t202" style="position:absolute;margin-left:453.25pt;margin-top:34.3pt;width:132.1pt;height:33.8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" stroked="f">
                <v:textbox>
                  <w:txbxContent>
                    <w:p w14:paraId="41CEEE35" w14:textId="7FB1D4FF" w:rsidR="00253E54" w:rsidRPr="00B43A05" w:rsidRDefault="00B43A05" w:rsidP="00253E54">
                      <w:pPr>
                        <w:jc w:val="center"/>
                        <w:rPr>
                          <w:spacing w:val="176"/>
                          <w:sz w:val="40"/>
                          <w:szCs w:val="40"/>
                        </w:rPr>
                      </w:pPr>
                      <w:r w:rsidRPr="00B43A05">
                        <w:rPr>
                          <w:spacing w:val="176"/>
                          <w:sz w:val="40"/>
                          <w:szCs w:val="40"/>
                        </w:rPr>
                        <w:t>{{</w:t>
                      </w:r>
                      <w:proofErr w:type="spellStart"/>
                      <w:r w:rsidRPr="00B43A05">
                        <w:rPr>
                          <w:spacing w:val="176"/>
                          <w:sz w:val="40"/>
                          <w:szCs w:val="40"/>
                        </w:rPr>
                        <w:t>Pin</w:t>
                      </w:r>
                      <w:r w:rsidR="009227E4">
                        <w:rPr>
                          <w:spacing w:val="176"/>
                          <w:sz w:val="40"/>
                          <w:szCs w:val="40"/>
                        </w:rPr>
                        <w:t>code</w:t>
                      </w:r>
                      <w:proofErr w:type="spellEnd"/>
                      <w:r w:rsidRPr="00B43A05">
                        <w:rPr>
                          <w:spacing w:val="176"/>
                          <w:sz w:val="40"/>
                          <w:szCs w:val="40"/>
                        </w:rPr>
                        <w:t>}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CD27E7" w:rsidRPr="00025A0A" w:rsidSect="000101C2">
      <w:pgSz w:w="13608" w:h="6804" w:orient="landscape" w:code="27"/>
      <w:pgMar w:top="270" w:right="1908" w:bottom="540" w:left="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udiUni01k">
    <w:panose1 w:val="00000000000000000000"/>
    <w:charset w:val="00"/>
    <w:family w:val="auto"/>
    <w:pitch w:val="variable"/>
    <w:sig w:usb0="80408003" w:usb1="00002003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yMDO3MDSwNLI0MzNW0lEKTi0uzszPAykwMqwFAOxYrwstAAAA"/>
  </w:docVars>
  <w:rsids>
    <w:rsidRoot w:val="00A23C86"/>
    <w:rsid w:val="000101C2"/>
    <w:rsid w:val="00025A0A"/>
    <w:rsid w:val="000D0E1C"/>
    <w:rsid w:val="000F79AA"/>
    <w:rsid w:val="001678A4"/>
    <w:rsid w:val="001763CC"/>
    <w:rsid w:val="00222862"/>
    <w:rsid w:val="00253E54"/>
    <w:rsid w:val="00265A36"/>
    <w:rsid w:val="00340FAB"/>
    <w:rsid w:val="0034370D"/>
    <w:rsid w:val="00351531"/>
    <w:rsid w:val="00442295"/>
    <w:rsid w:val="00487AF2"/>
    <w:rsid w:val="004A5B3E"/>
    <w:rsid w:val="004A631A"/>
    <w:rsid w:val="004A78F2"/>
    <w:rsid w:val="005C302F"/>
    <w:rsid w:val="005D4920"/>
    <w:rsid w:val="007E585F"/>
    <w:rsid w:val="007F0E2C"/>
    <w:rsid w:val="00825944"/>
    <w:rsid w:val="008707E8"/>
    <w:rsid w:val="009227E4"/>
    <w:rsid w:val="00965476"/>
    <w:rsid w:val="0098489C"/>
    <w:rsid w:val="009A26A6"/>
    <w:rsid w:val="00A058E4"/>
    <w:rsid w:val="00A23C86"/>
    <w:rsid w:val="00A31663"/>
    <w:rsid w:val="00A86AC9"/>
    <w:rsid w:val="00A91C69"/>
    <w:rsid w:val="00AA24B8"/>
    <w:rsid w:val="00AC6CC9"/>
    <w:rsid w:val="00B13C74"/>
    <w:rsid w:val="00B43A05"/>
    <w:rsid w:val="00B840CB"/>
    <w:rsid w:val="00B90B9C"/>
    <w:rsid w:val="00BC158E"/>
    <w:rsid w:val="00C342AF"/>
    <w:rsid w:val="00CC4406"/>
    <w:rsid w:val="00CC50F6"/>
    <w:rsid w:val="00CD27E7"/>
    <w:rsid w:val="00CE0B39"/>
    <w:rsid w:val="00D5605B"/>
    <w:rsid w:val="00D650D4"/>
    <w:rsid w:val="00D83B0B"/>
    <w:rsid w:val="00E26B6F"/>
    <w:rsid w:val="00E86BDD"/>
    <w:rsid w:val="00EA495F"/>
    <w:rsid w:val="00EB18A0"/>
    <w:rsid w:val="00EC3F59"/>
    <w:rsid w:val="00F46E65"/>
    <w:rsid w:val="00F60723"/>
    <w:rsid w:val="00F74D90"/>
    <w:rsid w:val="00FD2F3C"/>
    <w:rsid w:val="00FF2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99121B"/>
  <w15:chartTrackingRefBased/>
  <w15:docId w15:val="{4E5E195F-36C5-4230-A479-F61D10ABD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79A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79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83B0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7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9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E7BF2-EB5C-471F-BAA8-416456590422}"/>
      </w:docPartPr>
      <w:docPartBody>
        <w:p w:rsidR="003476D4" w:rsidRDefault="00913B66">
          <w:r w:rsidRPr="00A26E1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udiUni01k">
    <w:panose1 w:val="00000000000000000000"/>
    <w:charset w:val="00"/>
    <w:family w:val="auto"/>
    <w:pitch w:val="variable"/>
    <w:sig w:usb0="80408003" w:usb1="00002003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13B66"/>
    <w:rsid w:val="000E28F3"/>
    <w:rsid w:val="000E3634"/>
    <w:rsid w:val="00121D2D"/>
    <w:rsid w:val="0020716E"/>
    <w:rsid w:val="003476D4"/>
    <w:rsid w:val="00476345"/>
    <w:rsid w:val="00501834"/>
    <w:rsid w:val="005C0B81"/>
    <w:rsid w:val="00645AB9"/>
    <w:rsid w:val="00913B66"/>
    <w:rsid w:val="00A32811"/>
    <w:rsid w:val="00A52AE0"/>
    <w:rsid w:val="00BF0C27"/>
    <w:rsid w:val="00C10DBB"/>
    <w:rsid w:val="00EE60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E601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C904EA-7549-4716-8B35-AE3046BD18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6</TotalTime>
  <Pages>1</Pages>
  <Words>2</Words>
  <Characters>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dhar sheeli</dc:creator>
  <cp:keywords/>
  <dc:description/>
  <cp:lastModifiedBy>gangadhar sheeli</cp:lastModifiedBy>
  <cp:revision>47</cp:revision>
  <cp:lastPrinted>2023-03-05T09:57:00Z</cp:lastPrinted>
  <dcterms:created xsi:type="dcterms:W3CDTF">2023-03-03T03:12:00Z</dcterms:created>
  <dcterms:modified xsi:type="dcterms:W3CDTF">2023-03-05T10:41:00Z</dcterms:modified>
</cp:coreProperties>
</file>